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FE60F6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A6884">
        <w:rPr>
          <w:b/>
          <w:sz w:val="20"/>
          <w:szCs w:val="20"/>
        </w:rPr>
        <w:t>East Stroudsburg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C02256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A6884">
        <w:rPr>
          <w:b/>
          <w:sz w:val="20"/>
          <w:szCs w:val="20"/>
        </w:rPr>
        <w:t>120-45-2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D4EE11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A6884">
        <w:rPr>
          <w:b/>
          <w:sz w:val="20"/>
          <w:szCs w:val="20"/>
        </w:rPr>
        <w:t>04/24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9D4884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A6884">
        <w:rPr>
          <w:b/>
          <w:sz w:val="20"/>
          <w:szCs w:val="20"/>
        </w:rPr>
        <w:t>04/2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8F07128" w:rsidR="00223718" w:rsidRPr="00357703" w:rsidRDefault="00CA688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3485D3B" w:rsidR="00223718" w:rsidRPr="00357703" w:rsidRDefault="00CA688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050CC52" w:rsidR="00D6151F" w:rsidRDefault="00CA688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6BED27E" w:rsidR="001F288F" w:rsidRPr="00412C7B" w:rsidRDefault="00542CFF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055B4">
        <w:rPr>
          <w:sz w:val="16"/>
          <w:szCs w:val="16"/>
        </w:rPr>
      </w:r>
      <w:r w:rsidR="007055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9C136B3" w:rsidR="0079370C" w:rsidRPr="009319BD" w:rsidRDefault="00CA6884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055B4">
              <w:rPr>
                <w:rFonts w:ascii="Calibri" w:hAnsi="Calibri" w:cs="Calibri"/>
              </w:rPr>
            </w:r>
            <w:r w:rsidR="007055B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4743146A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CA6884">
              <w:rPr>
                <w:sz w:val="20"/>
                <w:szCs w:val="20"/>
              </w:rPr>
              <w:t xml:space="preserve"> An Income Eligibility Application was determined incorrectly. 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C8628FA" w:rsidR="006B7A09" w:rsidRPr="009319BD" w:rsidRDefault="00CA688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882D923" w:rsidR="006B7A09" w:rsidRPr="009319BD" w:rsidRDefault="00CA688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31E6101" w:rsidR="006B7A09" w:rsidRPr="009319BD" w:rsidRDefault="00CA688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5D817F8" w:rsidR="006B7A09" w:rsidRPr="009319BD" w:rsidRDefault="00CA688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C56B8F1" w:rsidR="006B7A09" w:rsidRPr="009319BD" w:rsidRDefault="00CA688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E8C4F4A" w:rsidR="006B7A09" w:rsidRPr="009319BD" w:rsidRDefault="00CA688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FCA5916" w:rsidR="006B7A09" w:rsidRPr="009319BD" w:rsidRDefault="00CA688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7C5CAE2" w:rsidR="006B7A09" w:rsidRPr="009319BD" w:rsidRDefault="00CA688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78900BF" w:rsidR="006B7A09" w:rsidRPr="009319BD" w:rsidRDefault="00CA688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4936B31" w:rsidR="00D03ED5" w:rsidRPr="009319BD" w:rsidRDefault="00CA688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0636393" w:rsidR="00D03ED5" w:rsidRPr="009319BD" w:rsidRDefault="00CA688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AA7CBEC" w:rsidR="00D24103" w:rsidRPr="009319BD" w:rsidRDefault="00CA688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055B4">
              <w:rPr>
                <w:sz w:val="20"/>
                <w:szCs w:val="20"/>
              </w:rPr>
            </w:r>
            <w:r w:rsidR="007055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A3CF0B2" w14:textId="77777777" w:rsidR="008563F4" w:rsidRDefault="008563F4" w:rsidP="00CA6884">
            <w:pPr>
              <w:rPr>
                <w:sz w:val="20"/>
                <w:szCs w:val="20"/>
              </w:rPr>
            </w:pPr>
          </w:p>
          <w:p w14:paraId="7943BAD1" w14:textId="77777777" w:rsidR="00CA6884" w:rsidRDefault="00CA6884" w:rsidP="00CA688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A6884">
              <w:rPr>
                <w:sz w:val="20"/>
                <w:szCs w:val="20"/>
              </w:rPr>
              <w:t xml:space="preserve">All records were organized and ready </w:t>
            </w:r>
            <w:r>
              <w:rPr>
                <w:sz w:val="20"/>
                <w:szCs w:val="20"/>
              </w:rPr>
              <w:t xml:space="preserve">for review </w:t>
            </w:r>
            <w:r w:rsidRPr="00CA6884">
              <w:rPr>
                <w:sz w:val="20"/>
                <w:szCs w:val="20"/>
              </w:rPr>
              <w:t xml:space="preserve">upon the </w:t>
            </w:r>
            <w:r>
              <w:rPr>
                <w:sz w:val="20"/>
                <w:szCs w:val="20"/>
              </w:rPr>
              <w:t xml:space="preserve">start of the </w:t>
            </w:r>
            <w:r w:rsidRPr="00CA6884">
              <w:rPr>
                <w:sz w:val="20"/>
                <w:szCs w:val="20"/>
              </w:rPr>
              <w:t>on</w:t>
            </w:r>
            <w:r>
              <w:rPr>
                <w:sz w:val="20"/>
                <w:szCs w:val="20"/>
              </w:rPr>
              <w:t>-</w:t>
            </w:r>
            <w:r w:rsidRPr="00CA6884">
              <w:rPr>
                <w:sz w:val="20"/>
                <w:szCs w:val="20"/>
              </w:rPr>
              <w:t xml:space="preserve">site visit. </w:t>
            </w:r>
          </w:p>
          <w:p w14:paraId="00006868" w14:textId="1A83B9AE" w:rsidR="00CA6884" w:rsidRDefault="00CA6884" w:rsidP="00CA688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A6884">
              <w:rPr>
                <w:sz w:val="20"/>
                <w:szCs w:val="20"/>
              </w:rPr>
              <w:t xml:space="preserve">Menus met </w:t>
            </w:r>
            <w:r>
              <w:rPr>
                <w:sz w:val="20"/>
                <w:szCs w:val="20"/>
              </w:rPr>
              <w:t>nutrition and component</w:t>
            </w:r>
            <w:r w:rsidRPr="00CA6884">
              <w:rPr>
                <w:sz w:val="20"/>
                <w:szCs w:val="20"/>
              </w:rPr>
              <w:t xml:space="preserve"> requirements. </w:t>
            </w:r>
          </w:p>
          <w:p w14:paraId="4B6210F1" w14:textId="77777777" w:rsidR="00CA6884" w:rsidRDefault="00CA6884" w:rsidP="00CA688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A6884">
              <w:rPr>
                <w:sz w:val="20"/>
                <w:szCs w:val="20"/>
              </w:rPr>
              <w:t>All meal</w:t>
            </w:r>
            <w:r>
              <w:rPr>
                <w:sz w:val="20"/>
                <w:szCs w:val="20"/>
              </w:rPr>
              <w:t>s</w:t>
            </w:r>
            <w:r w:rsidRPr="00CA6884">
              <w:rPr>
                <w:sz w:val="20"/>
                <w:szCs w:val="20"/>
              </w:rPr>
              <w:t xml:space="preserve"> observ</w:t>
            </w:r>
            <w:r>
              <w:rPr>
                <w:sz w:val="20"/>
                <w:szCs w:val="20"/>
              </w:rPr>
              <w:t xml:space="preserve">ed were complete and counted </w:t>
            </w:r>
            <w:r w:rsidRPr="00CA6884">
              <w:rPr>
                <w:sz w:val="20"/>
                <w:szCs w:val="20"/>
              </w:rPr>
              <w:t>accurate</w:t>
            </w:r>
            <w:r>
              <w:rPr>
                <w:sz w:val="20"/>
                <w:szCs w:val="20"/>
              </w:rPr>
              <w:t xml:space="preserve">ly. </w:t>
            </w:r>
          </w:p>
          <w:p w14:paraId="1935C2C2" w14:textId="03AAD2B5" w:rsidR="00CA6884" w:rsidRPr="00CA6884" w:rsidRDefault="00CA6884" w:rsidP="00CA6884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4C562D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A6884">
      <w:rPr>
        <w:sz w:val="16"/>
        <w:szCs w:val="16"/>
      </w:rPr>
      <w:t>East Stroudsburg Area School District</w:t>
    </w:r>
  </w:p>
  <w:p w14:paraId="360D5ABF" w14:textId="624DA4C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6884">
      <w:rPr>
        <w:sz w:val="16"/>
        <w:szCs w:val="16"/>
      </w:rPr>
      <w:t>120-45-2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67474"/>
    <w:multiLevelType w:val="hybridMultilevel"/>
    <w:tmpl w:val="99CA4E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5"/>
  </w:num>
  <w:num w:numId="19">
    <w:abstractNumId w:val="9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/E6JpOiNnqBFiR5vsLEWuYWzFGOzdlnl1BeAAxAIbknlirNkJYmxpT/THU2lDzzviMoFOQITgEej9O/+WTuJzA==" w:salt="8xvBNLdDTfXfLoTvpuICA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2CFF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55B4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1DD5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A6884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87FD1C-9ABE-4F90-BDF1-D14B2554C8B5}"/>
</file>

<file path=customXml/itemProps5.xml><?xml version="1.0" encoding="utf-8"?>
<ds:datastoreItem xmlns:ds="http://schemas.openxmlformats.org/officeDocument/2006/customXml" ds:itemID="{5BFECA2A-E1D9-40C8-B374-0BA5EB07F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5</Words>
  <Characters>4249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9-07-10T12:42:00Z</cp:lastPrinted>
  <dcterms:created xsi:type="dcterms:W3CDTF">2019-07-16T18:31:00Z</dcterms:created>
  <dcterms:modified xsi:type="dcterms:W3CDTF">2019-07-1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2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